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D03EFD" w14:textId="2347F621" w:rsidR="25255D5B" w:rsidRPr="003C62A6" w:rsidRDefault="25255D5B" w:rsidP="0841F16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841F160">
        <w:rPr>
          <w:rFonts w:ascii="Times New Roman" w:hAnsi="Times New Roman" w:cs="Times New Roman"/>
          <w:sz w:val="24"/>
          <w:szCs w:val="24"/>
        </w:rPr>
        <w:t xml:space="preserve">Bonjour,  </w:t>
      </w:r>
    </w:p>
    <w:p w14:paraId="53C1AB74" w14:textId="2DC064C3" w:rsidR="25255D5B" w:rsidRDefault="25255D5B" w:rsidP="0841F160">
      <w:pPr>
        <w:spacing w:line="240" w:lineRule="auto"/>
      </w:pPr>
      <w:r w:rsidRPr="0841F160">
        <w:rPr>
          <w:rFonts w:ascii="Times New Roman" w:hAnsi="Times New Roman" w:cs="Times New Roman"/>
          <w:sz w:val="24"/>
          <w:szCs w:val="24"/>
        </w:rPr>
        <w:t xml:space="preserve">Je m’appelle Félix Veillette et je suis étudiant au Cégep Limoilou en sciences de la nature.  </w:t>
      </w:r>
    </w:p>
    <w:p w14:paraId="48AFCC45" w14:textId="4CA6C175" w:rsidR="007A6CCB" w:rsidRDefault="00FA51DA" w:rsidP="0841F16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et été, j’aimerais aller travailler aux Îles-de-la-Madeleine</w:t>
      </w:r>
      <w:r w:rsidR="00F324D5">
        <w:rPr>
          <w:rFonts w:ascii="Times New Roman" w:hAnsi="Times New Roman" w:cs="Times New Roman"/>
          <w:sz w:val="24"/>
          <w:szCs w:val="24"/>
        </w:rPr>
        <w:t xml:space="preserve"> avec ma copine </w:t>
      </w:r>
      <w:r w:rsidR="00B34ED8">
        <w:rPr>
          <w:rFonts w:ascii="Times New Roman" w:hAnsi="Times New Roman" w:cs="Times New Roman"/>
          <w:sz w:val="24"/>
          <w:szCs w:val="24"/>
        </w:rPr>
        <w:t>qui</w:t>
      </w:r>
      <w:r w:rsidR="004E61BC">
        <w:rPr>
          <w:rFonts w:ascii="Times New Roman" w:hAnsi="Times New Roman" w:cs="Times New Roman"/>
          <w:sz w:val="24"/>
          <w:szCs w:val="24"/>
        </w:rPr>
        <w:t xml:space="preserve"> </w:t>
      </w:r>
      <w:r w:rsidR="00B34ED8">
        <w:rPr>
          <w:rFonts w:ascii="Times New Roman" w:hAnsi="Times New Roman" w:cs="Times New Roman"/>
          <w:sz w:val="24"/>
          <w:szCs w:val="24"/>
        </w:rPr>
        <w:t>a de la famille</w:t>
      </w:r>
      <w:r w:rsidR="003327CD">
        <w:rPr>
          <w:rFonts w:ascii="Times New Roman" w:hAnsi="Times New Roman" w:cs="Times New Roman"/>
          <w:sz w:val="24"/>
          <w:szCs w:val="24"/>
        </w:rPr>
        <w:t xml:space="preserve"> aux </w:t>
      </w:r>
      <w:r w:rsidR="001F3541">
        <w:rPr>
          <w:rFonts w:ascii="Times New Roman" w:hAnsi="Times New Roman" w:cs="Times New Roman"/>
          <w:sz w:val="24"/>
          <w:szCs w:val="24"/>
        </w:rPr>
        <w:t>Îles</w:t>
      </w:r>
      <w:r w:rsidR="00925FA9">
        <w:rPr>
          <w:rFonts w:ascii="Times New Roman" w:hAnsi="Times New Roman" w:cs="Times New Roman"/>
          <w:sz w:val="24"/>
          <w:szCs w:val="24"/>
        </w:rPr>
        <w:t xml:space="preserve">. </w:t>
      </w:r>
      <w:r w:rsidR="001B5932">
        <w:rPr>
          <w:rFonts w:ascii="Times New Roman" w:hAnsi="Times New Roman" w:cs="Times New Roman"/>
          <w:sz w:val="24"/>
          <w:szCs w:val="24"/>
        </w:rPr>
        <w:t>J’ai travaillé</w:t>
      </w:r>
      <w:r w:rsidR="00925FA9">
        <w:rPr>
          <w:rFonts w:ascii="Times New Roman" w:hAnsi="Times New Roman" w:cs="Times New Roman"/>
          <w:sz w:val="24"/>
          <w:szCs w:val="24"/>
        </w:rPr>
        <w:t xml:space="preserve"> au</w:t>
      </w:r>
      <w:r w:rsidR="001B5932">
        <w:rPr>
          <w:rFonts w:ascii="Times New Roman" w:hAnsi="Times New Roman" w:cs="Times New Roman"/>
          <w:sz w:val="24"/>
          <w:szCs w:val="24"/>
        </w:rPr>
        <w:t xml:space="preserve"> </w:t>
      </w:r>
      <w:r w:rsidR="00925FA9">
        <w:rPr>
          <w:rFonts w:ascii="Times New Roman" w:hAnsi="Times New Roman" w:cs="Times New Roman"/>
          <w:sz w:val="24"/>
          <w:szCs w:val="24"/>
        </w:rPr>
        <w:t>A&amp;W</w:t>
      </w:r>
      <w:r w:rsidR="003072A6">
        <w:rPr>
          <w:rFonts w:ascii="Times New Roman" w:hAnsi="Times New Roman" w:cs="Times New Roman"/>
          <w:sz w:val="24"/>
          <w:szCs w:val="24"/>
        </w:rPr>
        <w:t xml:space="preserve">, </w:t>
      </w:r>
      <w:r w:rsidR="00C30FA4">
        <w:rPr>
          <w:rFonts w:ascii="Times New Roman" w:hAnsi="Times New Roman" w:cs="Times New Roman"/>
          <w:sz w:val="24"/>
          <w:szCs w:val="24"/>
        </w:rPr>
        <w:t>de même qu’</w:t>
      </w:r>
      <w:r w:rsidR="00B149F3">
        <w:rPr>
          <w:rFonts w:ascii="Times New Roman" w:hAnsi="Times New Roman" w:cs="Times New Roman"/>
          <w:sz w:val="24"/>
          <w:szCs w:val="24"/>
        </w:rPr>
        <w:t>au</w:t>
      </w:r>
      <w:r w:rsidR="004F2287">
        <w:rPr>
          <w:rFonts w:ascii="Times New Roman" w:hAnsi="Times New Roman" w:cs="Times New Roman"/>
          <w:sz w:val="24"/>
          <w:szCs w:val="24"/>
        </w:rPr>
        <w:t xml:space="preserve"> IGA et au </w:t>
      </w:r>
      <w:r w:rsidR="00175D82">
        <w:rPr>
          <w:rFonts w:ascii="Times New Roman" w:hAnsi="Times New Roman" w:cs="Times New Roman"/>
          <w:sz w:val="24"/>
          <w:szCs w:val="24"/>
        </w:rPr>
        <w:t>M</w:t>
      </w:r>
      <w:r w:rsidR="004F2287">
        <w:rPr>
          <w:rFonts w:ascii="Times New Roman" w:hAnsi="Times New Roman" w:cs="Times New Roman"/>
          <w:sz w:val="24"/>
          <w:szCs w:val="24"/>
        </w:rPr>
        <w:t>étro</w:t>
      </w:r>
      <w:r w:rsidR="00DB0B56">
        <w:rPr>
          <w:rFonts w:ascii="Times New Roman" w:hAnsi="Times New Roman" w:cs="Times New Roman"/>
          <w:sz w:val="24"/>
          <w:szCs w:val="24"/>
        </w:rPr>
        <w:t xml:space="preserve"> </w:t>
      </w:r>
      <w:r w:rsidR="00AA56CA">
        <w:rPr>
          <w:rFonts w:ascii="Times New Roman" w:hAnsi="Times New Roman" w:cs="Times New Roman"/>
          <w:sz w:val="24"/>
          <w:szCs w:val="24"/>
        </w:rPr>
        <w:t>en</w:t>
      </w:r>
      <w:r w:rsidR="00327338">
        <w:rPr>
          <w:rFonts w:ascii="Times New Roman" w:hAnsi="Times New Roman" w:cs="Times New Roman"/>
          <w:sz w:val="24"/>
          <w:szCs w:val="24"/>
        </w:rPr>
        <w:t xml:space="preserve"> </w:t>
      </w:r>
      <w:r w:rsidR="00AA56CA">
        <w:rPr>
          <w:rFonts w:ascii="Times New Roman" w:hAnsi="Times New Roman" w:cs="Times New Roman"/>
          <w:sz w:val="24"/>
          <w:szCs w:val="24"/>
        </w:rPr>
        <w:t>tant que responsable des commandes en ligne.</w:t>
      </w:r>
      <w:r w:rsidR="00327338">
        <w:rPr>
          <w:rFonts w:ascii="Times New Roman" w:hAnsi="Times New Roman" w:cs="Times New Roman"/>
          <w:sz w:val="24"/>
          <w:szCs w:val="24"/>
        </w:rPr>
        <w:t xml:space="preserve"> </w:t>
      </w:r>
      <w:r w:rsidR="00FB3874">
        <w:rPr>
          <w:rFonts w:ascii="Times New Roman" w:hAnsi="Times New Roman" w:cs="Times New Roman"/>
          <w:sz w:val="24"/>
          <w:szCs w:val="24"/>
        </w:rPr>
        <w:t xml:space="preserve">J’ai </w:t>
      </w:r>
      <w:r w:rsidR="003F0624">
        <w:rPr>
          <w:rFonts w:ascii="Times New Roman" w:hAnsi="Times New Roman" w:cs="Times New Roman"/>
          <w:sz w:val="24"/>
          <w:szCs w:val="24"/>
        </w:rPr>
        <w:t xml:space="preserve">également </w:t>
      </w:r>
      <w:r w:rsidR="00717FBE">
        <w:rPr>
          <w:rFonts w:ascii="Times New Roman" w:hAnsi="Times New Roman" w:cs="Times New Roman"/>
          <w:sz w:val="24"/>
          <w:szCs w:val="24"/>
        </w:rPr>
        <w:t xml:space="preserve">été </w:t>
      </w:r>
      <w:r w:rsidR="00163A49">
        <w:rPr>
          <w:rFonts w:ascii="Times New Roman" w:hAnsi="Times New Roman" w:cs="Times New Roman"/>
          <w:sz w:val="24"/>
          <w:szCs w:val="24"/>
        </w:rPr>
        <w:t>assistant d</w:t>
      </w:r>
      <w:r w:rsidR="007A6CCB">
        <w:rPr>
          <w:rFonts w:ascii="Times New Roman" w:hAnsi="Times New Roman" w:cs="Times New Roman"/>
          <w:sz w:val="24"/>
          <w:szCs w:val="24"/>
        </w:rPr>
        <w:t>ans un laboratoire de l’Université Laval.</w:t>
      </w:r>
      <w:r w:rsidR="00AA56C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A1A9BD9" w14:textId="34E4E0E3" w:rsidR="25255D5B" w:rsidRDefault="0010533E" w:rsidP="0841F160">
      <w:pPr>
        <w:spacing w:line="240" w:lineRule="auto"/>
      </w:pPr>
      <w:r>
        <w:rPr>
          <w:rFonts w:ascii="Times New Roman" w:hAnsi="Times New Roman" w:cs="Times New Roman"/>
          <w:sz w:val="24"/>
          <w:szCs w:val="24"/>
        </w:rPr>
        <w:t>Je</w:t>
      </w:r>
      <w:r w:rsidR="000E7D62">
        <w:rPr>
          <w:rFonts w:ascii="Times New Roman" w:hAnsi="Times New Roman" w:cs="Times New Roman"/>
          <w:sz w:val="24"/>
          <w:szCs w:val="24"/>
        </w:rPr>
        <w:t xml:space="preserve"> </w:t>
      </w:r>
      <w:r w:rsidR="00DE13BC">
        <w:rPr>
          <w:rFonts w:ascii="Times New Roman" w:hAnsi="Times New Roman" w:cs="Times New Roman"/>
          <w:sz w:val="24"/>
          <w:szCs w:val="24"/>
        </w:rPr>
        <w:t xml:space="preserve">souhaiterais </w:t>
      </w:r>
      <w:r w:rsidR="000E7D62">
        <w:rPr>
          <w:rFonts w:ascii="Times New Roman" w:hAnsi="Times New Roman" w:cs="Times New Roman"/>
          <w:sz w:val="24"/>
          <w:szCs w:val="24"/>
        </w:rPr>
        <w:t>soumettre ma candidature</w:t>
      </w:r>
      <w:r w:rsidR="006C601A">
        <w:rPr>
          <w:rFonts w:ascii="Times New Roman" w:hAnsi="Times New Roman" w:cs="Times New Roman"/>
          <w:sz w:val="24"/>
          <w:szCs w:val="24"/>
        </w:rPr>
        <w:t xml:space="preserve"> pour</w:t>
      </w:r>
      <w:r w:rsidR="00A573CA">
        <w:rPr>
          <w:rFonts w:ascii="Times New Roman" w:hAnsi="Times New Roman" w:cs="Times New Roman"/>
          <w:sz w:val="24"/>
          <w:szCs w:val="24"/>
        </w:rPr>
        <w:t xml:space="preserve"> </w:t>
      </w:r>
      <w:r w:rsidR="001B3701">
        <w:rPr>
          <w:rFonts w:ascii="Times New Roman" w:hAnsi="Times New Roman" w:cs="Times New Roman"/>
          <w:sz w:val="24"/>
          <w:szCs w:val="24"/>
        </w:rPr>
        <w:t xml:space="preserve">votre poste </w:t>
      </w:r>
      <w:r w:rsidR="007E6A21">
        <w:rPr>
          <w:rFonts w:ascii="Times New Roman" w:hAnsi="Times New Roman" w:cs="Times New Roman"/>
          <w:sz w:val="24"/>
          <w:szCs w:val="24"/>
        </w:rPr>
        <w:t xml:space="preserve">de </w:t>
      </w:r>
      <w:r w:rsidR="008D46BE">
        <w:rPr>
          <w:rFonts w:ascii="Times New Roman" w:hAnsi="Times New Roman" w:cs="Times New Roman"/>
          <w:sz w:val="24"/>
          <w:szCs w:val="24"/>
        </w:rPr>
        <w:t>préposé à l’accueil</w:t>
      </w:r>
      <w:r w:rsidR="006E52E9">
        <w:rPr>
          <w:rFonts w:ascii="Times New Roman" w:hAnsi="Times New Roman" w:cs="Times New Roman"/>
          <w:sz w:val="24"/>
          <w:szCs w:val="24"/>
        </w:rPr>
        <w:t xml:space="preserve">. </w:t>
      </w:r>
      <w:r w:rsidR="00C41283">
        <w:rPr>
          <w:rFonts w:ascii="Times New Roman" w:hAnsi="Times New Roman" w:cs="Times New Roman"/>
          <w:sz w:val="24"/>
          <w:szCs w:val="24"/>
        </w:rPr>
        <w:t>J</w:t>
      </w:r>
      <w:r w:rsidR="00C41283" w:rsidRPr="0841F160">
        <w:rPr>
          <w:rFonts w:ascii="Times New Roman" w:hAnsi="Times New Roman" w:cs="Times New Roman"/>
          <w:sz w:val="24"/>
          <w:szCs w:val="24"/>
        </w:rPr>
        <w:t xml:space="preserve">’ai de l'expérience dans </w:t>
      </w:r>
      <w:r w:rsidR="00A573CA">
        <w:rPr>
          <w:rFonts w:ascii="Times New Roman" w:hAnsi="Times New Roman" w:cs="Times New Roman"/>
          <w:sz w:val="24"/>
          <w:szCs w:val="24"/>
        </w:rPr>
        <w:t>le service à la clientèle</w:t>
      </w:r>
      <w:r w:rsidR="006E52E9">
        <w:rPr>
          <w:rFonts w:ascii="Times New Roman" w:hAnsi="Times New Roman" w:cs="Times New Roman"/>
          <w:sz w:val="24"/>
          <w:szCs w:val="24"/>
        </w:rPr>
        <w:t xml:space="preserve"> et j’ai déjà un logement pour cet été.</w:t>
      </w:r>
      <w:r w:rsidR="00C41283" w:rsidRPr="0841F160">
        <w:rPr>
          <w:rFonts w:ascii="Times New Roman" w:hAnsi="Times New Roman" w:cs="Times New Roman"/>
          <w:sz w:val="24"/>
          <w:szCs w:val="24"/>
        </w:rPr>
        <w:t xml:space="preserve"> </w:t>
      </w:r>
      <w:r w:rsidR="25255D5B" w:rsidRPr="0841F160">
        <w:rPr>
          <w:rFonts w:ascii="Times New Roman" w:hAnsi="Times New Roman" w:cs="Times New Roman"/>
          <w:sz w:val="24"/>
          <w:szCs w:val="24"/>
        </w:rPr>
        <w:t xml:space="preserve">Je suis prêt à m'investir pleinement dans les tâches qui me seront confiées et à contribuer positivement à l'équipe. </w:t>
      </w:r>
    </w:p>
    <w:p w14:paraId="164BB4E3" w14:textId="77777777" w:rsidR="00C41283" w:rsidRDefault="00C41283" w:rsidP="0841F160">
      <w:pPr>
        <w:spacing w:line="240" w:lineRule="auto"/>
      </w:pPr>
    </w:p>
    <w:p w14:paraId="00636113" w14:textId="128300F3" w:rsidR="25255D5B" w:rsidRDefault="25255D5B" w:rsidP="0841F160">
      <w:pPr>
        <w:spacing w:line="240" w:lineRule="auto"/>
      </w:pPr>
      <w:r w:rsidRPr="0841F160">
        <w:rPr>
          <w:rFonts w:ascii="Times New Roman" w:hAnsi="Times New Roman" w:cs="Times New Roman"/>
          <w:sz w:val="24"/>
          <w:szCs w:val="24"/>
        </w:rPr>
        <w:t xml:space="preserve">Cordialement, </w:t>
      </w:r>
    </w:p>
    <w:p w14:paraId="60FBF0C1" w14:textId="5B617048" w:rsidR="0841F160" w:rsidRDefault="0841F160" w:rsidP="0841F16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45F41C63" w14:textId="285FCEBA" w:rsidR="25255D5B" w:rsidRDefault="25255D5B" w:rsidP="0841F160">
      <w:pPr>
        <w:spacing w:line="240" w:lineRule="auto"/>
      </w:pPr>
      <w:r w:rsidRPr="0841F160">
        <w:rPr>
          <w:rFonts w:ascii="Times New Roman" w:hAnsi="Times New Roman" w:cs="Times New Roman"/>
          <w:sz w:val="24"/>
          <w:szCs w:val="24"/>
        </w:rPr>
        <w:t>Félix Veillette</w:t>
      </w:r>
    </w:p>
    <w:sectPr w:rsidR="25255D5B" w:rsidSect="007770D1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2MjY1Mze0MLIwNTdS0lEKTi0uzszPAykwrQUASmmHuSwAAAA="/>
  </w:docVars>
  <w:rsids>
    <w:rsidRoot w:val="00FB3637"/>
    <w:rsid w:val="0002155B"/>
    <w:rsid w:val="00091AC3"/>
    <w:rsid w:val="00093D8C"/>
    <w:rsid w:val="000B2B2C"/>
    <w:rsid w:val="000D4F73"/>
    <w:rsid w:val="000E7D62"/>
    <w:rsid w:val="0010533E"/>
    <w:rsid w:val="00163A49"/>
    <w:rsid w:val="001654FB"/>
    <w:rsid w:val="00175D82"/>
    <w:rsid w:val="001A6161"/>
    <w:rsid w:val="001B0504"/>
    <w:rsid w:val="001B3701"/>
    <w:rsid w:val="001B5932"/>
    <w:rsid w:val="001C4EE2"/>
    <w:rsid w:val="001C5D27"/>
    <w:rsid w:val="001D4A3E"/>
    <w:rsid w:val="001E2540"/>
    <w:rsid w:val="001F3541"/>
    <w:rsid w:val="002652CF"/>
    <w:rsid w:val="003072A6"/>
    <w:rsid w:val="00327338"/>
    <w:rsid w:val="003327CD"/>
    <w:rsid w:val="00380A7F"/>
    <w:rsid w:val="00385E62"/>
    <w:rsid w:val="003C62A6"/>
    <w:rsid w:val="003F0624"/>
    <w:rsid w:val="0048369C"/>
    <w:rsid w:val="004E61BC"/>
    <w:rsid w:val="004F2287"/>
    <w:rsid w:val="004F6EE7"/>
    <w:rsid w:val="0053788A"/>
    <w:rsid w:val="0056368F"/>
    <w:rsid w:val="00574F23"/>
    <w:rsid w:val="005A05E1"/>
    <w:rsid w:val="005F356B"/>
    <w:rsid w:val="00607897"/>
    <w:rsid w:val="006A0BAC"/>
    <w:rsid w:val="006C601A"/>
    <w:rsid w:val="006E38FA"/>
    <w:rsid w:val="006E52E9"/>
    <w:rsid w:val="00717FBE"/>
    <w:rsid w:val="007770D1"/>
    <w:rsid w:val="007A6CCB"/>
    <w:rsid w:val="007B1DDA"/>
    <w:rsid w:val="007B44CA"/>
    <w:rsid w:val="007E6A21"/>
    <w:rsid w:val="007F7DCE"/>
    <w:rsid w:val="00836A1C"/>
    <w:rsid w:val="008436A2"/>
    <w:rsid w:val="008671EA"/>
    <w:rsid w:val="00870CF0"/>
    <w:rsid w:val="008D46BE"/>
    <w:rsid w:val="00925FA9"/>
    <w:rsid w:val="009B2E9B"/>
    <w:rsid w:val="00A35E0F"/>
    <w:rsid w:val="00A573CA"/>
    <w:rsid w:val="00A73F47"/>
    <w:rsid w:val="00AA56CA"/>
    <w:rsid w:val="00AB09A0"/>
    <w:rsid w:val="00AB6105"/>
    <w:rsid w:val="00AE6EBA"/>
    <w:rsid w:val="00B149F3"/>
    <w:rsid w:val="00B3418D"/>
    <w:rsid w:val="00B34ED8"/>
    <w:rsid w:val="00B66231"/>
    <w:rsid w:val="00B70D6F"/>
    <w:rsid w:val="00B903E1"/>
    <w:rsid w:val="00BC2CC4"/>
    <w:rsid w:val="00BD248E"/>
    <w:rsid w:val="00BE1635"/>
    <w:rsid w:val="00C05F59"/>
    <w:rsid w:val="00C30FA4"/>
    <w:rsid w:val="00C41283"/>
    <w:rsid w:val="00D236CF"/>
    <w:rsid w:val="00D87B4F"/>
    <w:rsid w:val="00DB0B56"/>
    <w:rsid w:val="00DE13BC"/>
    <w:rsid w:val="00E1294D"/>
    <w:rsid w:val="00F324D5"/>
    <w:rsid w:val="00F448C3"/>
    <w:rsid w:val="00F57F8E"/>
    <w:rsid w:val="00F95C27"/>
    <w:rsid w:val="00FA51DA"/>
    <w:rsid w:val="00FB3637"/>
    <w:rsid w:val="00FB3874"/>
    <w:rsid w:val="00FD752B"/>
    <w:rsid w:val="06562C77"/>
    <w:rsid w:val="07184841"/>
    <w:rsid w:val="0841F160"/>
    <w:rsid w:val="0883D03C"/>
    <w:rsid w:val="0D0BF832"/>
    <w:rsid w:val="1399DAED"/>
    <w:rsid w:val="2304974A"/>
    <w:rsid w:val="25255D5B"/>
    <w:rsid w:val="2AE0E545"/>
    <w:rsid w:val="2FC00294"/>
    <w:rsid w:val="34BE78FB"/>
    <w:rsid w:val="38B21702"/>
    <w:rsid w:val="393CE64D"/>
    <w:rsid w:val="3B17EC21"/>
    <w:rsid w:val="4836DD29"/>
    <w:rsid w:val="51390C00"/>
    <w:rsid w:val="54AE8074"/>
    <w:rsid w:val="5C1ECE4B"/>
    <w:rsid w:val="61B60F87"/>
    <w:rsid w:val="65AAF49D"/>
    <w:rsid w:val="668980AA"/>
    <w:rsid w:val="6A04E96B"/>
    <w:rsid w:val="6A72AFF7"/>
    <w:rsid w:val="7150BEBE"/>
    <w:rsid w:val="79160F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35EEAA"/>
  <w15:chartTrackingRefBased/>
  <w15:docId w15:val="{22260974-EF5B-47F9-9AB6-FBD56DE8DE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fr-CA" w:eastAsia="zh-TW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36A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8436A2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kern w:val="0"/>
      <w:sz w:val="16"/>
      <w:szCs w:val="16"/>
      <w14:ligatures w14:val="none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8436A2"/>
    <w:rPr>
      <w:rFonts w:ascii="Arial" w:eastAsia="Times New Roman" w:hAnsi="Arial" w:cs="Arial"/>
      <w:vanish/>
      <w:kern w:val="0"/>
      <w:sz w:val="16"/>
      <w:szCs w:val="16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5001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45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3284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627514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1012630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628839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62833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82131511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9205588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0383541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597823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011850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8312594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8289341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3993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6</Words>
  <Characters>605</Characters>
  <Application>Microsoft Office Word</Application>
  <DocSecurity>0</DocSecurity>
  <Lines>5</Lines>
  <Paragraphs>1</Paragraphs>
  <ScaleCrop>false</ScaleCrop>
  <Company/>
  <LinksUpToDate>false</LinksUpToDate>
  <CharactersWithSpaces>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jolaine Rousseau</dc:creator>
  <cp:keywords/>
  <dc:description/>
  <cp:lastModifiedBy>Felix Veillette</cp:lastModifiedBy>
  <cp:revision>3</cp:revision>
  <dcterms:created xsi:type="dcterms:W3CDTF">2024-03-19T01:12:00Z</dcterms:created>
  <dcterms:modified xsi:type="dcterms:W3CDTF">2024-04-04T02:56:00Z</dcterms:modified>
</cp:coreProperties>
</file>